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27AC7" w14:textId="0F4C21A4" w:rsidR="00AB0884" w:rsidRPr="009B3811" w:rsidRDefault="00AB0884" w:rsidP="00AB08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W</w:t>
      </w:r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hat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are the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various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types of social networks</w:t>
      </w:r>
      <w:r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</w:t>
      </w:r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?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Deduct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a model for business on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any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one type of social network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based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on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knowledge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 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you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have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acquired</w:t>
      </w:r>
      <w:proofErr w:type="spellEnd"/>
      <w:r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</w:t>
      </w:r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?</w:t>
      </w:r>
    </w:p>
    <w:p w14:paraId="39EA1E0F" w14:textId="7DF107D1" w:rsidR="008B4809" w:rsidRPr="008B4809" w:rsidRDefault="008B4809" w:rsidP="008B48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" w:history="1">
        <w:r w:rsidR="009B3811" w:rsidRPr="009B3811">
          <w:rPr>
            <w:rStyle w:val="Hyperlink"/>
            <w:rFonts w:ascii="Times New Roman" w:hAnsi="Times New Roman" w:cs="Times New Roman"/>
            <w:sz w:val="28"/>
            <w:szCs w:val="28"/>
          </w:rPr>
          <w:t>https://www.techprevue.com/different-types-social-networking-sites/</w:t>
        </w:r>
      </w:hyperlink>
    </w:p>
    <w:p w14:paraId="31D38D34" w14:textId="7BCBC8AE" w:rsidR="008B4809" w:rsidRPr="008B4809" w:rsidRDefault="008B4809" w:rsidP="008B4809">
      <w:pPr>
        <w:pStyle w:val="ListParagraph"/>
        <w:numPr>
          <w:ilvl w:val="0"/>
          <w:numId w:val="1"/>
        </w:numPr>
        <w:spacing w:line="25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Arial Unicode MS" w:hAnsi="Times New Roman" w:cs="Times New Roman"/>
          <w:color w:val="00000A"/>
          <w:sz w:val="28"/>
          <w:szCs w:val="28"/>
          <w:bdr w:val="none" w:sz="0" w:space="0" w:color="auto" w:frame="1"/>
        </w:rPr>
        <w:t>Discuss the various aspects considered for Profiling and Behaviour Targeting in e-commerce?</w:t>
      </w:r>
    </w:p>
    <w:p w14:paraId="242322DD" w14:textId="58E0596D" w:rsidR="00AB0884" w:rsidRPr="00C56E63" w:rsidRDefault="00AB0884" w:rsidP="004B34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Describe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the types of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payment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systems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in e-commerce</w:t>
      </w:r>
      <w:r w:rsidR="007F381B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</w:t>
      </w:r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?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What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are the alternative online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payment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systems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 xml:space="preserve">, </w:t>
      </w:r>
      <w:proofErr w:type="spellStart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discuss</w:t>
      </w:r>
      <w:proofErr w:type="spellEnd"/>
      <w:r w:rsidRPr="006C19A6">
        <w:rPr>
          <w:rFonts w:ascii="Times New Roman" w:eastAsia="Arial Unicode MS" w:hAnsi="Times New Roman" w:cs="Times New Roman"/>
          <w:color w:val="00000A"/>
          <w:sz w:val="28"/>
          <w:szCs w:val="28"/>
          <w:u w:color="00000A"/>
          <w:bdr w:val="nil"/>
          <w:lang w:val="fr-FR"/>
        </w:rPr>
        <w:t> ?</w:t>
      </w:r>
    </w:p>
    <w:p w14:paraId="5C2B19B4" w14:textId="64F9FE6E" w:rsidR="00C56E63" w:rsidRDefault="008B4809" w:rsidP="00C56E6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" w:history="1">
        <w:r w:rsidR="00C56E63" w:rsidRPr="00C56E63">
          <w:rPr>
            <w:rStyle w:val="Hyperlink"/>
            <w:rFonts w:ascii="Times New Roman" w:hAnsi="Times New Roman" w:cs="Times New Roman"/>
            <w:sz w:val="28"/>
            <w:szCs w:val="28"/>
          </w:rPr>
          <w:t>https://www.lyra.com/in/payment-methods/</w:t>
        </w:r>
      </w:hyperlink>
    </w:p>
    <w:p w14:paraId="65A2BE6A" w14:textId="0BFECEF9" w:rsidR="00C56E63" w:rsidRDefault="00C56E63" w:rsidP="00C56E6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56E6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1531E9E" wp14:editId="5DA131C2">
            <wp:extent cx="5731510" cy="36080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6E4B9" w14:textId="6C947548" w:rsidR="00C56E63" w:rsidRPr="00C56E63" w:rsidRDefault="008B4809" w:rsidP="00C56E6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8" w:history="1">
        <w:r w:rsidR="00C56E63" w:rsidRPr="00C56E63">
          <w:rPr>
            <w:rStyle w:val="Hyperlink"/>
            <w:rFonts w:ascii="Times New Roman" w:hAnsi="Times New Roman" w:cs="Times New Roman"/>
            <w:sz w:val="28"/>
            <w:szCs w:val="28"/>
          </w:rPr>
          <w:t>https://blog.shift4shop.com/5-top-alternative-payment-methods-to-offer-in-your-online-store</w:t>
        </w:r>
      </w:hyperlink>
    </w:p>
    <w:sectPr w:rsidR="00C56E63" w:rsidRPr="00C56E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A2FC8"/>
    <w:multiLevelType w:val="hybridMultilevel"/>
    <w:tmpl w:val="5E463082"/>
    <w:lvl w:ilvl="0" w:tplc="3BF6DACC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A418F9"/>
    <w:multiLevelType w:val="hybridMultilevel"/>
    <w:tmpl w:val="5BB241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tzAxtTS1NDC1tLRQ0lEKTi0uzszPAykwrgUAvFhQjiwAAAA="/>
  </w:docVars>
  <w:rsids>
    <w:rsidRoot w:val="00AB0884"/>
    <w:rsid w:val="004B34ED"/>
    <w:rsid w:val="005E5F43"/>
    <w:rsid w:val="006E6776"/>
    <w:rsid w:val="007E424F"/>
    <w:rsid w:val="007F381B"/>
    <w:rsid w:val="008B4809"/>
    <w:rsid w:val="009057F7"/>
    <w:rsid w:val="009B3811"/>
    <w:rsid w:val="00AB0884"/>
    <w:rsid w:val="00C56E63"/>
    <w:rsid w:val="00DA188E"/>
    <w:rsid w:val="00FD0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E90ED"/>
  <w15:chartTrackingRefBased/>
  <w15:docId w15:val="{178F8EB0-E274-4874-BF2C-2F0E24EE4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8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38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38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6E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82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shift4shop.com/5-top-alternative-payment-methods-to-offer-in-your-online-stor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yra.com/in/payment-methods/" TargetMode="External"/><Relationship Id="rId5" Type="http://schemas.openxmlformats.org/officeDocument/2006/relationships/hyperlink" Target="https://www.techprevue.com/different-types-social-networking-site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5</cp:revision>
  <dcterms:created xsi:type="dcterms:W3CDTF">2022-01-03T10:07:00Z</dcterms:created>
  <dcterms:modified xsi:type="dcterms:W3CDTF">2022-01-04T18:39:00Z</dcterms:modified>
</cp:coreProperties>
</file>